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2D0D3" w14:textId="77777777" w:rsidR="00B51312" w:rsidRPr="00F76A6A" w:rsidRDefault="00B51312" w:rsidP="00B51312">
      <w:pPr>
        <w:spacing w:after="0"/>
        <w:jc w:val="center"/>
        <w:rPr>
          <w:b/>
          <w:sz w:val="28"/>
          <w:szCs w:val="24"/>
        </w:rPr>
      </w:pPr>
      <w:r w:rsidRPr="00F76A6A">
        <w:rPr>
          <w:b/>
          <w:sz w:val="28"/>
          <w:szCs w:val="24"/>
        </w:rPr>
        <w:t>Update list of insecticides labeled for Florida avocado production</w:t>
      </w:r>
    </w:p>
    <w:p w14:paraId="0CB2D0D4" w14:textId="77777777" w:rsidR="002724EC" w:rsidRPr="00F76A6A" w:rsidRDefault="002724EC" w:rsidP="00B51312">
      <w:pPr>
        <w:spacing w:after="0"/>
        <w:rPr>
          <w:b/>
          <w:sz w:val="28"/>
          <w:szCs w:val="24"/>
        </w:rPr>
        <w:sectPr w:rsidR="002724EC" w:rsidRPr="00F76A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B2D0D5" w14:textId="77777777" w:rsidR="00097A27" w:rsidRDefault="00097A27" w:rsidP="00B51312">
      <w:pPr>
        <w:spacing w:after="0"/>
        <w:rPr>
          <w:sz w:val="24"/>
          <w:szCs w:val="24"/>
        </w:rPr>
      </w:pPr>
      <w:r>
        <w:rPr>
          <w:sz w:val="24"/>
          <w:szCs w:val="24"/>
        </w:rPr>
        <w:t>1-10-14</w:t>
      </w:r>
    </w:p>
    <w:p w14:paraId="0CB2D0D6" w14:textId="77777777" w:rsidR="00B51312" w:rsidRPr="00F76A6A" w:rsidRDefault="00B51312" w:rsidP="00B51312">
      <w:pPr>
        <w:spacing w:after="0"/>
        <w:rPr>
          <w:sz w:val="24"/>
          <w:szCs w:val="24"/>
        </w:rPr>
      </w:pPr>
      <w:r w:rsidRPr="00F76A6A">
        <w:rPr>
          <w:sz w:val="24"/>
          <w:szCs w:val="24"/>
        </w:rPr>
        <w:t xml:space="preserve">Jeff Wasielewski, Tropical Fruit Crops Agent </w:t>
      </w:r>
    </w:p>
    <w:p w14:paraId="0CB2D0D7" w14:textId="77777777" w:rsidR="00B51312" w:rsidRPr="00F76A6A" w:rsidRDefault="00B51312" w:rsidP="00B51312">
      <w:pPr>
        <w:spacing w:after="0"/>
        <w:rPr>
          <w:sz w:val="24"/>
          <w:szCs w:val="24"/>
        </w:rPr>
      </w:pPr>
      <w:r w:rsidRPr="00F76A6A">
        <w:rPr>
          <w:sz w:val="24"/>
          <w:szCs w:val="24"/>
        </w:rPr>
        <w:t>Miami-Dade County Cooperative Extension</w:t>
      </w:r>
    </w:p>
    <w:p w14:paraId="0CB2D0D8" w14:textId="77777777" w:rsidR="00B51312" w:rsidRPr="00F76A6A" w:rsidRDefault="00B51312" w:rsidP="00B51312">
      <w:pPr>
        <w:spacing w:after="0"/>
        <w:rPr>
          <w:sz w:val="24"/>
          <w:szCs w:val="24"/>
        </w:rPr>
      </w:pPr>
      <w:r w:rsidRPr="00F76A6A">
        <w:rPr>
          <w:sz w:val="24"/>
          <w:szCs w:val="24"/>
        </w:rPr>
        <w:t xml:space="preserve">Homestead, FL </w:t>
      </w:r>
    </w:p>
    <w:p w14:paraId="0CB2D0D9" w14:textId="77777777" w:rsidR="00B51312" w:rsidRPr="00F76A6A" w:rsidRDefault="00B51312" w:rsidP="00B51312">
      <w:pPr>
        <w:spacing w:after="0"/>
        <w:rPr>
          <w:sz w:val="24"/>
          <w:szCs w:val="24"/>
        </w:rPr>
      </w:pPr>
      <w:r w:rsidRPr="00F76A6A">
        <w:rPr>
          <w:sz w:val="24"/>
          <w:szCs w:val="24"/>
        </w:rPr>
        <w:t>Jonathan Crane, Tropical Fruit Crop Specialist</w:t>
      </w:r>
    </w:p>
    <w:p w14:paraId="0CB2D0DA" w14:textId="77777777" w:rsidR="00B51312" w:rsidRPr="00F76A6A" w:rsidRDefault="00B51312" w:rsidP="00B51312">
      <w:pPr>
        <w:spacing w:after="0"/>
        <w:rPr>
          <w:sz w:val="24"/>
          <w:szCs w:val="24"/>
        </w:rPr>
      </w:pPr>
      <w:r w:rsidRPr="00F76A6A">
        <w:rPr>
          <w:sz w:val="24"/>
          <w:szCs w:val="24"/>
        </w:rPr>
        <w:t>UF/IFAS, TREC</w:t>
      </w:r>
    </w:p>
    <w:p w14:paraId="0CB2D0DB" w14:textId="77777777" w:rsidR="00B51312" w:rsidRPr="00F76A6A" w:rsidRDefault="00B51312" w:rsidP="00B51312">
      <w:pPr>
        <w:spacing w:after="0"/>
        <w:rPr>
          <w:sz w:val="24"/>
          <w:szCs w:val="24"/>
        </w:rPr>
      </w:pPr>
      <w:r w:rsidRPr="00F76A6A">
        <w:rPr>
          <w:sz w:val="24"/>
          <w:szCs w:val="24"/>
        </w:rPr>
        <w:t>Homestead, FL</w:t>
      </w:r>
    </w:p>
    <w:p w14:paraId="0CB2D0DC" w14:textId="77777777" w:rsidR="002724EC" w:rsidRPr="00F76A6A" w:rsidRDefault="002724EC" w:rsidP="00B51312">
      <w:pPr>
        <w:spacing w:after="0"/>
        <w:rPr>
          <w:sz w:val="24"/>
          <w:szCs w:val="24"/>
        </w:rPr>
        <w:sectPr w:rsidR="002724EC" w:rsidRPr="00F76A6A" w:rsidSect="002724E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10098" w:type="dxa"/>
        <w:tblLook w:val="04A0" w:firstRow="1" w:lastRow="0" w:firstColumn="1" w:lastColumn="0" w:noHBand="0" w:noVBand="1"/>
      </w:tblPr>
      <w:tblGrid>
        <w:gridCol w:w="2628"/>
        <w:gridCol w:w="3756"/>
        <w:gridCol w:w="3714"/>
      </w:tblGrid>
      <w:tr w:rsidR="00081FF0" w:rsidRPr="00F76A6A" w14:paraId="0CB2D0E0" w14:textId="77777777" w:rsidTr="00097A27">
        <w:tc>
          <w:tcPr>
            <w:tcW w:w="2628" w:type="dxa"/>
          </w:tcPr>
          <w:p w14:paraId="0CB2D0DD" w14:textId="77777777" w:rsidR="00081FF0" w:rsidRPr="00AA6CC2" w:rsidRDefault="00081FF0">
            <w:pPr>
              <w:rPr>
                <w:b/>
                <w:sz w:val="24"/>
                <w:szCs w:val="24"/>
              </w:rPr>
            </w:pPr>
            <w:r w:rsidRPr="00AA6CC2">
              <w:rPr>
                <w:b/>
                <w:sz w:val="24"/>
                <w:szCs w:val="24"/>
              </w:rPr>
              <w:t>Chemical</w:t>
            </w:r>
          </w:p>
        </w:tc>
        <w:tc>
          <w:tcPr>
            <w:tcW w:w="3756" w:type="dxa"/>
          </w:tcPr>
          <w:p w14:paraId="0CB2D0DE" w14:textId="77777777" w:rsidR="00081FF0" w:rsidRPr="00AA6CC2" w:rsidRDefault="00081FF0">
            <w:pPr>
              <w:rPr>
                <w:b/>
                <w:sz w:val="24"/>
                <w:szCs w:val="24"/>
              </w:rPr>
            </w:pPr>
            <w:r w:rsidRPr="00AA6CC2">
              <w:rPr>
                <w:b/>
                <w:sz w:val="24"/>
                <w:szCs w:val="24"/>
              </w:rPr>
              <w:t>Brand</w:t>
            </w:r>
          </w:p>
        </w:tc>
        <w:tc>
          <w:tcPr>
            <w:tcW w:w="3714" w:type="dxa"/>
          </w:tcPr>
          <w:p w14:paraId="0CB2D0DF" w14:textId="77777777" w:rsidR="00081FF0" w:rsidRPr="00AA6CC2" w:rsidRDefault="00081FF0">
            <w:pPr>
              <w:rPr>
                <w:b/>
                <w:sz w:val="24"/>
                <w:szCs w:val="24"/>
              </w:rPr>
            </w:pPr>
            <w:r w:rsidRPr="00AA6CC2">
              <w:rPr>
                <w:b/>
                <w:sz w:val="24"/>
                <w:szCs w:val="24"/>
              </w:rPr>
              <w:t>Pest(s) controlled</w:t>
            </w:r>
          </w:p>
        </w:tc>
      </w:tr>
      <w:tr w:rsidR="002724EC" w:rsidRPr="00F76A6A" w14:paraId="0CB2D0E4" w14:textId="77777777" w:rsidTr="00097A27">
        <w:tc>
          <w:tcPr>
            <w:tcW w:w="2628" w:type="dxa"/>
          </w:tcPr>
          <w:p w14:paraId="0CB2D0E1" w14:textId="77777777" w:rsidR="002724EC" w:rsidRPr="00F76A6A" w:rsidRDefault="002724EC" w:rsidP="00EF6DCF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bamectin</w:t>
            </w:r>
          </w:p>
        </w:tc>
        <w:tc>
          <w:tcPr>
            <w:tcW w:w="3756" w:type="dxa"/>
          </w:tcPr>
          <w:p w14:paraId="0CB2D0E2" w14:textId="77777777" w:rsidR="002724EC" w:rsidRPr="00F76A6A" w:rsidRDefault="002724EC" w:rsidP="00D973C1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gri-</w:t>
            </w:r>
            <w:proofErr w:type="spellStart"/>
            <w:r w:rsidRPr="00F76A6A">
              <w:rPr>
                <w:rFonts w:cs="MyriadPro-Regular"/>
                <w:sz w:val="24"/>
                <w:szCs w:val="24"/>
              </w:rPr>
              <w:t>Mek</w:t>
            </w:r>
            <w:proofErr w:type="spellEnd"/>
            <w:r w:rsidR="00D973C1" w:rsidRPr="00F76A6A">
              <w:rPr>
                <w:rFonts w:cs="MyriadPro-Regular"/>
                <w:sz w:val="24"/>
                <w:szCs w:val="24"/>
              </w:rPr>
              <w:t xml:space="preserve"> 0.15EC, Epi-</w:t>
            </w:r>
            <w:proofErr w:type="spellStart"/>
            <w:r w:rsidR="00D973C1" w:rsidRPr="00F76A6A">
              <w:rPr>
                <w:rFonts w:cs="MyriadPro-Regular"/>
                <w:sz w:val="24"/>
                <w:szCs w:val="24"/>
              </w:rPr>
              <w:t>Mek</w:t>
            </w:r>
            <w:proofErr w:type="spellEnd"/>
            <w:r w:rsidR="00D973C1" w:rsidRPr="00F76A6A">
              <w:rPr>
                <w:rFonts w:cs="MyriadPro-Regular"/>
                <w:sz w:val="24"/>
                <w:szCs w:val="24"/>
              </w:rPr>
              <w:t xml:space="preserve"> 0.15</w:t>
            </w:r>
            <w:r w:rsidR="009B720A">
              <w:rPr>
                <w:rFonts w:cs="MyriadPro-Regular"/>
                <w:sz w:val="24"/>
                <w:szCs w:val="24"/>
              </w:rPr>
              <w:t>, Reaper</w:t>
            </w:r>
          </w:p>
        </w:tc>
        <w:tc>
          <w:tcPr>
            <w:tcW w:w="3714" w:type="dxa"/>
          </w:tcPr>
          <w:p w14:paraId="0CB2D0E3" w14:textId="77777777" w:rsidR="002724EC" w:rsidRPr="00F76A6A" w:rsidRDefault="002724EC" w:rsidP="00EF6DCF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thrips</w:t>
            </w:r>
          </w:p>
        </w:tc>
      </w:tr>
      <w:tr w:rsidR="002724EC" w:rsidRPr="00F76A6A" w14:paraId="0CB2D0E9" w14:textId="77777777" w:rsidTr="00097A27">
        <w:tc>
          <w:tcPr>
            <w:tcW w:w="2628" w:type="dxa"/>
          </w:tcPr>
          <w:p w14:paraId="0CB2D0E5" w14:textId="77777777" w:rsidR="002724EC" w:rsidRPr="00F76A6A" w:rsidRDefault="002724EC" w:rsidP="00FC3CAD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azadirachtin </w:t>
            </w:r>
          </w:p>
          <w:p w14:paraId="0CB2D0E6" w14:textId="77777777" w:rsidR="002724EC" w:rsidRPr="00F76A6A" w:rsidRDefault="002724EC" w:rsidP="00FC3CAD">
            <w:pPr>
              <w:rPr>
                <w:sz w:val="24"/>
                <w:szCs w:val="24"/>
              </w:rPr>
            </w:pPr>
          </w:p>
        </w:tc>
        <w:tc>
          <w:tcPr>
            <w:tcW w:w="3756" w:type="dxa"/>
          </w:tcPr>
          <w:p w14:paraId="0CB2D0E7" w14:textId="77777777" w:rsidR="002724EC" w:rsidRPr="00F76A6A" w:rsidRDefault="002724EC" w:rsidP="00FC3CAD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Align, </w:t>
            </w:r>
            <w:proofErr w:type="spellStart"/>
            <w:r w:rsidRPr="00F76A6A">
              <w:rPr>
                <w:rFonts w:cs="MyriadPro-Regular"/>
                <w:sz w:val="24"/>
                <w:szCs w:val="24"/>
              </w:rPr>
              <w:t>Azatin</w:t>
            </w:r>
            <w:proofErr w:type="spellEnd"/>
          </w:p>
        </w:tc>
        <w:tc>
          <w:tcPr>
            <w:tcW w:w="3714" w:type="dxa"/>
          </w:tcPr>
          <w:p w14:paraId="0CB2D0E8" w14:textId="77777777" w:rsidR="002724EC" w:rsidRPr="00F76A6A" w:rsidRDefault="002724EC" w:rsidP="00FC3CAD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general insecticide</w:t>
            </w:r>
          </w:p>
        </w:tc>
      </w:tr>
      <w:tr w:rsidR="002724EC" w:rsidRPr="00F76A6A" w14:paraId="0CB2D0EE" w14:textId="77777777" w:rsidTr="00097A27">
        <w:tc>
          <w:tcPr>
            <w:tcW w:w="2628" w:type="dxa"/>
          </w:tcPr>
          <w:p w14:paraId="0CB2D0EA" w14:textId="77777777" w:rsidR="002724EC" w:rsidRPr="00F76A6A" w:rsidRDefault="002724EC" w:rsidP="000D6718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It"/>
                <w:i/>
                <w:iCs/>
                <w:sz w:val="24"/>
                <w:szCs w:val="24"/>
              </w:rPr>
              <w:t xml:space="preserve">Bacillus thuringiensis </w:t>
            </w:r>
          </w:p>
          <w:p w14:paraId="0CB2D0EB" w14:textId="77777777" w:rsidR="002724EC" w:rsidRPr="00F76A6A" w:rsidRDefault="002724EC" w:rsidP="000D6718">
            <w:pPr>
              <w:rPr>
                <w:sz w:val="24"/>
                <w:szCs w:val="24"/>
              </w:rPr>
            </w:pPr>
          </w:p>
        </w:tc>
        <w:tc>
          <w:tcPr>
            <w:tcW w:w="3756" w:type="dxa"/>
          </w:tcPr>
          <w:p w14:paraId="0CB2D0EC" w14:textId="77777777" w:rsidR="002724EC" w:rsidRPr="00F76A6A" w:rsidRDefault="002724EC" w:rsidP="000D6718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Dipel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 xml:space="preserve">, </w:t>
            </w:r>
            <w:proofErr w:type="spellStart"/>
            <w:r w:rsidR="00D47D72" w:rsidRPr="00F76A6A">
              <w:rPr>
                <w:rFonts w:cs="MyriadPro-Regular"/>
                <w:sz w:val="24"/>
                <w:szCs w:val="24"/>
              </w:rPr>
              <w:t>Biobit</w:t>
            </w:r>
            <w:proofErr w:type="spellEnd"/>
            <w:r w:rsidR="00D47D72" w:rsidRPr="00F76A6A">
              <w:rPr>
                <w:rFonts w:cs="MyriadPro-Regular"/>
                <w:sz w:val="24"/>
                <w:szCs w:val="24"/>
              </w:rPr>
              <w:t xml:space="preserve">, </w:t>
            </w:r>
            <w:r w:rsidRPr="00F76A6A">
              <w:rPr>
                <w:rFonts w:cs="MyriadPro-Regular"/>
                <w:sz w:val="24"/>
                <w:szCs w:val="24"/>
              </w:rPr>
              <w:t>others</w:t>
            </w:r>
          </w:p>
        </w:tc>
        <w:tc>
          <w:tcPr>
            <w:tcW w:w="3714" w:type="dxa"/>
          </w:tcPr>
          <w:p w14:paraId="0CB2D0ED" w14:textId="2B0EC460" w:rsidR="002724EC" w:rsidRPr="00F76A6A" w:rsidRDefault="006B47F4" w:rsidP="000D6718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L</w:t>
            </w:r>
            <w:r w:rsidR="002724EC" w:rsidRPr="00F76A6A">
              <w:rPr>
                <w:rFonts w:cs="MyriadPro-Regular"/>
                <w:sz w:val="24"/>
                <w:szCs w:val="24"/>
              </w:rPr>
              <w:t>epidoptera</w:t>
            </w:r>
          </w:p>
        </w:tc>
      </w:tr>
      <w:tr w:rsidR="002724EC" w:rsidRPr="00F76A6A" w14:paraId="0CB2D0F3" w14:textId="77777777" w:rsidTr="00097A27">
        <w:tc>
          <w:tcPr>
            <w:tcW w:w="2628" w:type="dxa"/>
          </w:tcPr>
          <w:p w14:paraId="0CB2D0EF" w14:textId="77777777" w:rsidR="002724EC" w:rsidRPr="00F76A6A" w:rsidRDefault="002724EC" w:rsidP="000E6FE9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It"/>
                <w:i/>
                <w:iCs/>
                <w:sz w:val="24"/>
                <w:szCs w:val="24"/>
              </w:rPr>
              <w:t xml:space="preserve">Beauveria bassiana </w:t>
            </w:r>
          </w:p>
          <w:p w14:paraId="0CB2D0F0" w14:textId="77777777" w:rsidR="002724EC" w:rsidRPr="00F76A6A" w:rsidRDefault="002724EC" w:rsidP="000E6FE9">
            <w:pPr>
              <w:rPr>
                <w:sz w:val="24"/>
                <w:szCs w:val="24"/>
              </w:rPr>
            </w:pPr>
          </w:p>
        </w:tc>
        <w:tc>
          <w:tcPr>
            <w:tcW w:w="3756" w:type="dxa"/>
          </w:tcPr>
          <w:p w14:paraId="0CB2D0F1" w14:textId="77777777" w:rsidR="002724EC" w:rsidRPr="00F76A6A" w:rsidRDefault="002724EC" w:rsidP="000E6FE9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Mycotrol</w:t>
            </w:r>
            <w:proofErr w:type="spellEnd"/>
          </w:p>
        </w:tc>
        <w:tc>
          <w:tcPr>
            <w:tcW w:w="3714" w:type="dxa"/>
          </w:tcPr>
          <w:p w14:paraId="0CB2D0F2" w14:textId="77777777" w:rsidR="002724EC" w:rsidRPr="00F76A6A" w:rsidRDefault="002724EC" w:rsidP="000E6FE9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lace bug</w:t>
            </w:r>
          </w:p>
        </w:tc>
      </w:tr>
      <w:tr w:rsidR="002724EC" w:rsidRPr="00F76A6A" w14:paraId="0CB2D0F7" w14:textId="77777777" w:rsidTr="00097A27">
        <w:tc>
          <w:tcPr>
            <w:tcW w:w="2628" w:type="dxa"/>
          </w:tcPr>
          <w:p w14:paraId="0CB2D0F4" w14:textId="77777777" w:rsidR="002724EC" w:rsidRPr="00F76A6A" w:rsidRDefault="002724EC" w:rsidP="00644094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bifenazate</w:t>
            </w:r>
            <w:proofErr w:type="spellEnd"/>
          </w:p>
        </w:tc>
        <w:tc>
          <w:tcPr>
            <w:tcW w:w="3756" w:type="dxa"/>
          </w:tcPr>
          <w:p w14:paraId="0CB2D0F5" w14:textId="77777777" w:rsidR="002724EC" w:rsidRPr="00F76A6A" w:rsidRDefault="007C59C5" w:rsidP="00644094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Acramite-50WS, </w:t>
            </w:r>
            <w:r w:rsidR="002724EC" w:rsidRPr="00F76A6A">
              <w:rPr>
                <w:rFonts w:cs="MyriadPro-Regular"/>
                <w:sz w:val="24"/>
                <w:szCs w:val="24"/>
              </w:rPr>
              <w:t>Floramite</w:t>
            </w:r>
            <w:r w:rsidR="002724EC" w:rsidRPr="00F76A6A">
              <w:rPr>
                <w:rFonts w:cs="MyriadPro-Regular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14" w:type="dxa"/>
          </w:tcPr>
          <w:p w14:paraId="0CB2D0F6" w14:textId="198BEEC5" w:rsidR="002724EC" w:rsidRPr="00F76A6A" w:rsidRDefault="008F2020" w:rsidP="00644094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</w:t>
            </w:r>
            <w:r w:rsidR="002724EC" w:rsidRPr="00F76A6A">
              <w:rPr>
                <w:rFonts w:cs="MyriadPro-Regular"/>
                <w:sz w:val="24"/>
                <w:szCs w:val="24"/>
              </w:rPr>
              <w:t>ites</w:t>
            </w:r>
          </w:p>
        </w:tc>
      </w:tr>
      <w:tr w:rsidR="002724EC" w:rsidRPr="00F76A6A" w14:paraId="0CB2D0FB" w14:textId="77777777" w:rsidTr="00097A27">
        <w:tc>
          <w:tcPr>
            <w:tcW w:w="2628" w:type="dxa"/>
          </w:tcPr>
          <w:p w14:paraId="0CB2D0F8" w14:textId="77777777" w:rsidR="002724EC" w:rsidRPr="00F76A6A" w:rsidRDefault="002724EC" w:rsidP="001201B1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bifenthrin</w:t>
            </w:r>
          </w:p>
        </w:tc>
        <w:tc>
          <w:tcPr>
            <w:tcW w:w="3756" w:type="dxa"/>
          </w:tcPr>
          <w:p w14:paraId="0CB2D0F9" w14:textId="77777777" w:rsidR="002724EC" w:rsidRPr="00F76A6A" w:rsidRDefault="002724EC" w:rsidP="001201B1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Talstar</w:t>
            </w:r>
            <w:r w:rsidRPr="00F76A6A">
              <w:rPr>
                <w:rFonts w:cs="MyriadPro-Regular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14" w:type="dxa"/>
          </w:tcPr>
          <w:p w14:paraId="0CB2D0FA" w14:textId="77777777" w:rsidR="002724EC" w:rsidRPr="00F76A6A" w:rsidRDefault="002724EC" w:rsidP="001201B1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various insects, mites</w:t>
            </w:r>
          </w:p>
        </w:tc>
      </w:tr>
      <w:tr w:rsidR="002724EC" w:rsidRPr="00F76A6A" w14:paraId="0CB2D0FF" w14:textId="77777777" w:rsidTr="00097A27">
        <w:tc>
          <w:tcPr>
            <w:tcW w:w="2628" w:type="dxa"/>
          </w:tcPr>
          <w:p w14:paraId="0CB2D0FC" w14:textId="77777777" w:rsidR="002724EC" w:rsidRPr="00F76A6A" w:rsidRDefault="002724EC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sz w:val="24"/>
                <w:szCs w:val="24"/>
              </w:rPr>
              <w:t>buprofezin</w:t>
            </w:r>
            <w:proofErr w:type="spellEnd"/>
          </w:p>
        </w:tc>
        <w:tc>
          <w:tcPr>
            <w:tcW w:w="3756" w:type="dxa"/>
          </w:tcPr>
          <w:p w14:paraId="0CB2D0FD" w14:textId="77777777" w:rsidR="002724EC" w:rsidRPr="00F76A6A" w:rsidRDefault="002724EC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Applaud (insect growth regulator)</w:t>
            </w:r>
          </w:p>
        </w:tc>
        <w:tc>
          <w:tcPr>
            <w:tcW w:w="3714" w:type="dxa"/>
          </w:tcPr>
          <w:p w14:paraId="0CB2D0FE" w14:textId="77777777" w:rsidR="002724EC" w:rsidRPr="00F76A6A" w:rsidRDefault="009C5223" w:rsidP="009C5223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 xml:space="preserve">scale, </w:t>
            </w:r>
            <w:r w:rsidR="002724EC" w:rsidRPr="00F76A6A">
              <w:rPr>
                <w:sz w:val="24"/>
                <w:szCs w:val="24"/>
              </w:rPr>
              <w:t>whitefly, mea</w:t>
            </w:r>
            <w:r w:rsidRPr="00F76A6A">
              <w:rPr>
                <w:sz w:val="24"/>
                <w:szCs w:val="24"/>
              </w:rPr>
              <w:t>lybugs, leafhoppers, plant</w:t>
            </w:r>
            <w:r w:rsidR="00097A27">
              <w:rPr>
                <w:sz w:val="24"/>
                <w:szCs w:val="24"/>
              </w:rPr>
              <w:t xml:space="preserve"> </w:t>
            </w:r>
            <w:r w:rsidRPr="00F76A6A">
              <w:rPr>
                <w:sz w:val="24"/>
                <w:szCs w:val="24"/>
              </w:rPr>
              <w:t>hoppers</w:t>
            </w:r>
          </w:p>
        </w:tc>
      </w:tr>
      <w:tr w:rsidR="00AA6CC2" w:rsidRPr="00F76A6A" w14:paraId="0CB2D103" w14:textId="77777777" w:rsidTr="00AA6CC2">
        <w:tc>
          <w:tcPr>
            <w:tcW w:w="2628" w:type="dxa"/>
            <w:vAlign w:val="center"/>
          </w:tcPr>
          <w:p w14:paraId="0CB2D100" w14:textId="77777777" w:rsidR="00AA6CC2" w:rsidRDefault="00AA6CC2" w:rsidP="00AA6CC2">
            <w:pPr>
              <w:rPr>
                <w:sz w:val="24"/>
                <w:szCs w:val="24"/>
              </w:rPr>
            </w:pPr>
            <w:proofErr w:type="spellStart"/>
            <w:r w:rsidRPr="00AA6CC2">
              <w:rPr>
                <w:sz w:val="24"/>
                <w:szCs w:val="24"/>
              </w:rPr>
              <w:t>chlorantranilprole</w:t>
            </w:r>
            <w:proofErr w:type="spellEnd"/>
            <w:r w:rsidRPr="00AA6CC2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756" w:type="dxa"/>
            <w:vAlign w:val="center"/>
          </w:tcPr>
          <w:p w14:paraId="0CB2D101" w14:textId="77777777" w:rsidR="00AA6CC2" w:rsidRPr="00F76A6A" w:rsidRDefault="00AA6CC2" w:rsidP="00AA6CC2">
            <w:pPr>
              <w:rPr>
                <w:sz w:val="24"/>
                <w:szCs w:val="24"/>
              </w:rPr>
            </w:pPr>
            <w:proofErr w:type="spellStart"/>
            <w:r w:rsidRPr="00AA6CC2">
              <w:rPr>
                <w:sz w:val="24"/>
                <w:szCs w:val="24"/>
              </w:rPr>
              <w:t>Altacor</w:t>
            </w:r>
            <w:proofErr w:type="spellEnd"/>
          </w:p>
        </w:tc>
        <w:tc>
          <w:tcPr>
            <w:tcW w:w="3714" w:type="dxa"/>
            <w:vAlign w:val="center"/>
          </w:tcPr>
          <w:p w14:paraId="0CB2D102" w14:textId="77777777" w:rsidR="00AA6CC2" w:rsidRPr="00F76A6A" w:rsidRDefault="00AA6CC2" w:rsidP="00AA6CC2">
            <w:pPr>
              <w:rPr>
                <w:sz w:val="24"/>
                <w:szCs w:val="24"/>
              </w:rPr>
            </w:pPr>
            <w:r w:rsidRPr="00AA6CC2">
              <w:rPr>
                <w:sz w:val="24"/>
                <w:szCs w:val="24"/>
              </w:rPr>
              <w:t>leaf rollers, leaf miners</w:t>
            </w:r>
          </w:p>
        </w:tc>
      </w:tr>
      <w:tr w:rsidR="00C65EF5" w:rsidRPr="00F76A6A" w14:paraId="0CB2D107" w14:textId="77777777" w:rsidTr="00097A27">
        <w:tc>
          <w:tcPr>
            <w:tcW w:w="2628" w:type="dxa"/>
          </w:tcPr>
          <w:p w14:paraId="0CB2D104" w14:textId="77777777" w:rsidR="00C65EF5" w:rsidRPr="00F76A6A" w:rsidRDefault="00CB1ED0" w:rsidP="00DD51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="00C65EF5" w:rsidRPr="00F76A6A">
              <w:rPr>
                <w:sz w:val="24"/>
                <w:szCs w:val="24"/>
              </w:rPr>
              <w:t>yfluthrin + imidacloprid</w:t>
            </w:r>
          </w:p>
        </w:tc>
        <w:tc>
          <w:tcPr>
            <w:tcW w:w="3756" w:type="dxa"/>
          </w:tcPr>
          <w:p w14:paraId="0CB2D105" w14:textId="77777777" w:rsidR="00C65EF5" w:rsidRPr="00F76A6A" w:rsidRDefault="00C65EF5" w:rsidP="00DD51B6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Discus N/G</w:t>
            </w:r>
            <w:r w:rsidRPr="00F76A6A">
              <w:rPr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14" w:type="dxa"/>
          </w:tcPr>
          <w:p w14:paraId="0CB2D106" w14:textId="77777777" w:rsidR="00C65EF5" w:rsidRPr="00F76A6A" w:rsidRDefault="00C65EF5" w:rsidP="00F76A6A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Various mites</w:t>
            </w:r>
            <w:r w:rsidR="00F76A6A" w:rsidRPr="00F76A6A">
              <w:rPr>
                <w:sz w:val="24"/>
                <w:szCs w:val="24"/>
              </w:rPr>
              <w:t xml:space="preserve"> and lepidoptera</w:t>
            </w:r>
          </w:p>
        </w:tc>
      </w:tr>
      <w:tr w:rsidR="002724EC" w:rsidRPr="00F76A6A" w14:paraId="0CB2D10B" w14:textId="77777777" w:rsidTr="00097A27">
        <w:tc>
          <w:tcPr>
            <w:tcW w:w="2628" w:type="dxa"/>
          </w:tcPr>
          <w:p w14:paraId="0CB2D108" w14:textId="77777777" w:rsidR="002724EC" w:rsidRPr="00F76A6A" w:rsidRDefault="002724EC" w:rsidP="00DD51B6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sz w:val="24"/>
                <w:szCs w:val="24"/>
              </w:rPr>
              <w:t>etoxazole</w:t>
            </w:r>
            <w:proofErr w:type="spellEnd"/>
          </w:p>
        </w:tc>
        <w:tc>
          <w:tcPr>
            <w:tcW w:w="3756" w:type="dxa"/>
          </w:tcPr>
          <w:p w14:paraId="0CB2D109" w14:textId="77777777" w:rsidR="002724EC" w:rsidRPr="00F76A6A" w:rsidRDefault="002724EC" w:rsidP="00DD51B6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Zeal</w:t>
            </w:r>
          </w:p>
        </w:tc>
        <w:tc>
          <w:tcPr>
            <w:tcW w:w="3714" w:type="dxa"/>
          </w:tcPr>
          <w:p w14:paraId="0CB2D10A" w14:textId="77777777" w:rsidR="002724EC" w:rsidRPr="00F76A6A" w:rsidRDefault="002724EC" w:rsidP="007C59C5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 xml:space="preserve">avocado brown mite, </w:t>
            </w:r>
            <w:proofErr w:type="spellStart"/>
            <w:r w:rsidR="007C59C5" w:rsidRPr="00F76A6A">
              <w:rPr>
                <w:i/>
                <w:sz w:val="24"/>
                <w:szCs w:val="24"/>
              </w:rPr>
              <w:t>P</w:t>
            </w:r>
            <w:r w:rsidRPr="00F76A6A">
              <w:rPr>
                <w:i/>
                <w:sz w:val="24"/>
                <w:szCs w:val="24"/>
              </w:rPr>
              <w:t>ersea</w:t>
            </w:r>
            <w:proofErr w:type="spellEnd"/>
            <w:r w:rsidRPr="00F76A6A">
              <w:rPr>
                <w:sz w:val="24"/>
                <w:szCs w:val="24"/>
              </w:rPr>
              <w:t xml:space="preserve"> mite, two-spotted mite</w:t>
            </w:r>
          </w:p>
        </w:tc>
      </w:tr>
      <w:tr w:rsidR="002724EC" w:rsidRPr="00F76A6A" w14:paraId="0CB2D10F" w14:textId="77777777" w:rsidTr="00097A27">
        <w:tc>
          <w:tcPr>
            <w:tcW w:w="2628" w:type="dxa"/>
          </w:tcPr>
          <w:p w14:paraId="0CB2D10C" w14:textId="77777777" w:rsidR="002724EC" w:rsidRPr="00F76A6A" w:rsidRDefault="002724EC" w:rsidP="004B6030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fenpropathrin</w:t>
            </w:r>
            <w:proofErr w:type="spellEnd"/>
          </w:p>
        </w:tc>
        <w:tc>
          <w:tcPr>
            <w:tcW w:w="3756" w:type="dxa"/>
          </w:tcPr>
          <w:p w14:paraId="0CB2D10D" w14:textId="77777777" w:rsidR="002724EC" w:rsidRPr="00F76A6A" w:rsidRDefault="00D47D72" w:rsidP="00D47D72">
            <w:pPr>
              <w:rPr>
                <w:rFonts w:cs="MyriadPro-Regular"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Danitol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 xml:space="preserve">, </w:t>
            </w:r>
            <w:r w:rsidR="002724EC" w:rsidRPr="00F76A6A">
              <w:rPr>
                <w:rFonts w:cs="MyriadPro-Regular"/>
                <w:sz w:val="24"/>
                <w:szCs w:val="24"/>
              </w:rPr>
              <w:t>Tame</w:t>
            </w:r>
            <w:r w:rsidRPr="00F76A6A">
              <w:rPr>
                <w:rFonts w:cs="MyriadPro-Regular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14" w:type="dxa"/>
          </w:tcPr>
          <w:p w14:paraId="0CB2D10E" w14:textId="77777777" w:rsidR="002724EC" w:rsidRPr="00F76A6A" w:rsidRDefault="00D47D72" w:rsidP="004B6030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ambrosia beetles, thrips, mirids, </w:t>
            </w:r>
            <w:proofErr w:type="spellStart"/>
            <w:r w:rsidRPr="00F76A6A">
              <w:rPr>
                <w:rFonts w:cs="MyriadPro-Regular"/>
                <w:i/>
                <w:sz w:val="24"/>
                <w:szCs w:val="24"/>
              </w:rPr>
              <w:t>Persea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 xml:space="preserve"> mite</w:t>
            </w:r>
            <w:r w:rsidR="002724EC" w:rsidRPr="00F76A6A">
              <w:rPr>
                <w:rFonts w:cs="MyriadPro-Regular"/>
                <w:sz w:val="24"/>
                <w:szCs w:val="24"/>
              </w:rPr>
              <w:t>, mites</w:t>
            </w:r>
          </w:p>
        </w:tc>
      </w:tr>
      <w:tr w:rsidR="002724EC" w:rsidRPr="00F76A6A" w14:paraId="0CB2D113" w14:textId="77777777" w:rsidTr="00097A27">
        <w:tc>
          <w:tcPr>
            <w:tcW w:w="2628" w:type="dxa"/>
          </w:tcPr>
          <w:p w14:paraId="0CB2D110" w14:textId="77777777" w:rsidR="002724EC" w:rsidRPr="00F76A6A" w:rsidRDefault="002724EC" w:rsidP="00FF7A22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hydramethylnon</w:t>
            </w:r>
            <w:proofErr w:type="spellEnd"/>
          </w:p>
        </w:tc>
        <w:tc>
          <w:tcPr>
            <w:tcW w:w="3756" w:type="dxa"/>
          </w:tcPr>
          <w:p w14:paraId="0CB2D111" w14:textId="77777777" w:rsidR="002724EC" w:rsidRPr="00F76A6A" w:rsidRDefault="002724EC" w:rsidP="00F9180A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mdro</w:t>
            </w:r>
            <w:r w:rsidR="00F9180A" w:rsidRPr="00F76A6A">
              <w:rPr>
                <w:rFonts w:cs="MyriadPro-Regular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714" w:type="dxa"/>
          </w:tcPr>
          <w:p w14:paraId="0CB2D112" w14:textId="536D4B10" w:rsidR="002724EC" w:rsidRPr="00F76A6A" w:rsidRDefault="008724D7" w:rsidP="00FF7A22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</w:t>
            </w:r>
            <w:r w:rsidR="002724EC" w:rsidRPr="00F76A6A">
              <w:rPr>
                <w:rFonts w:cs="MyriadPro-Regular"/>
                <w:sz w:val="24"/>
                <w:szCs w:val="24"/>
              </w:rPr>
              <w:t>nts</w:t>
            </w:r>
          </w:p>
        </w:tc>
      </w:tr>
      <w:tr w:rsidR="002724EC" w:rsidRPr="00F76A6A" w14:paraId="0CB2D117" w14:textId="77777777" w:rsidTr="00097A27">
        <w:tc>
          <w:tcPr>
            <w:tcW w:w="2628" w:type="dxa"/>
          </w:tcPr>
          <w:p w14:paraId="0CB2D114" w14:textId="77777777" w:rsidR="002724EC" w:rsidRPr="00F76A6A" w:rsidRDefault="002724EC" w:rsidP="00694CBD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hexythiazox</w:t>
            </w:r>
            <w:proofErr w:type="spellEnd"/>
          </w:p>
        </w:tc>
        <w:tc>
          <w:tcPr>
            <w:tcW w:w="3756" w:type="dxa"/>
          </w:tcPr>
          <w:p w14:paraId="0CB2D115" w14:textId="77777777" w:rsidR="002724EC" w:rsidRPr="00F76A6A" w:rsidRDefault="002724EC" w:rsidP="00F9180A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Savey</w:t>
            </w:r>
            <w:r w:rsidR="00F9180A" w:rsidRPr="00F76A6A">
              <w:rPr>
                <w:rFonts w:cs="MyriadPro-Regular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14" w:type="dxa"/>
          </w:tcPr>
          <w:p w14:paraId="0CB2D116" w14:textId="77777777" w:rsidR="002724EC" w:rsidRPr="00F76A6A" w:rsidRDefault="002724EC" w:rsidP="00694CBD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various insects, mites</w:t>
            </w:r>
          </w:p>
        </w:tc>
      </w:tr>
      <w:tr w:rsidR="002724EC" w:rsidRPr="00F76A6A" w14:paraId="0CB2D11B" w14:textId="77777777" w:rsidTr="00097A27">
        <w:tc>
          <w:tcPr>
            <w:tcW w:w="2628" w:type="dxa"/>
          </w:tcPr>
          <w:p w14:paraId="0CB2D118" w14:textId="77777777" w:rsidR="002724EC" w:rsidRPr="00F76A6A" w:rsidRDefault="002724EC" w:rsidP="002B1A90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imidacloprid</w:t>
            </w:r>
          </w:p>
        </w:tc>
        <w:tc>
          <w:tcPr>
            <w:tcW w:w="3756" w:type="dxa"/>
          </w:tcPr>
          <w:p w14:paraId="0CB2D119" w14:textId="77777777" w:rsidR="002724EC" w:rsidRPr="00F76A6A" w:rsidRDefault="007C59C5" w:rsidP="002B1A90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</w:t>
            </w:r>
            <w:r w:rsidR="00F76A6A" w:rsidRPr="00F76A6A">
              <w:rPr>
                <w:rFonts w:cs="MyriadPro-Regular"/>
                <w:sz w:val="24"/>
                <w:szCs w:val="24"/>
              </w:rPr>
              <w:t>d</w:t>
            </w:r>
            <w:r w:rsidRPr="00F76A6A">
              <w:rPr>
                <w:rFonts w:cs="MyriadPro-Regular"/>
                <w:sz w:val="24"/>
                <w:szCs w:val="24"/>
              </w:rPr>
              <w:t xml:space="preserve">mire Pro, </w:t>
            </w:r>
            <w:proofErr w:type="spellStart"/>
            <w:r w:rsidR="002724EC" w:rsidRPr="00F76A6A">
              <w:rPr>
                <w:rFonts w:cs="MyriadPro-Regular"/>
                <w:sz w:val="24"/>
                <w:szCs w:val="24"/>
              </w:rPr>
              <w:t>Provado</w:t>
            </w:r>
            <w:proofErr w:type="spellEnd"/>
          </w:p>
        </w:tc>
        <w:tc>
          <w:tcPr>
            <w:tcW w:w="3714" w:type="dxa"/>
          </w:tcPr>
          <w:p w14:paraId="0CB2D11A" w14:textId="77777777" w:rsidR="002724EC" w:rsidRPr="00F76A6A" w:rsidRDefault="007C59C5" w:rsidP="002B1A90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t</w:t>
            </w:r>
            <w:r w:rsidR="002724EC" w:rsidRPr="00F76A6A">
              <w:rPr>
                <w:rFonts w:cs="MyriadPro-Regular"/>
                <w:sz w:val="24"/>
                <w:szCs w:val="24"/>
              </w:rPr>
              <w:t>hrips</w:t>
            </w:r>
            <w:r w:rsidRPr="00F76A6A">
              <w:rPr>
                <w:rFonts w:cs="MyriadPro-Regular"/>
                <w:sz w:val="24"/>
                <w:szCs w:val="24"/>
              </w:rPr>
              <w:t xml:space="preserve">, avocado </w:t>
            </w:r>
            <w:proofErr w:type="spellStart"/>
            <w:r w:rsidRPr="00F76A6A">
              <w:rPr>
                <w:rFonts w:cs="MyriadPro-Regular"/>
                <w:sz w:val="24"/>
                <w:szCs w:val="24"/>
              </w:rPr>
              <w:t>lacebug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>, leafhoppers, whiteflies</w:t>
            </w:r>
          </w:p>
        </w:tc>
      </w:tr>
      <w:tr w:rsidR="002724EC" w:rsidRPr="00F76A6A" w14:paraId="0CB2D121" w14:textId="77777777" w:rsidTr="00097A27">
        <w:tc>
          <w:tcPr>
            <w:tcW w:w="2628" w:type="dxa"/>
          </w:tcPr>
          <w:p w14:paraId="0CB2D11C" w14:textId="77777777" w:rsidR="002724EC" w:rsidRPr="00F76A6A" w:rsidRDefault="002724EC" w:rsidP="006B17D9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kaolin (clay) </w:t>
            </w:r>
          </w:p>
          <w:p w14:paraId="0CB2D11D" w14:textId="77777777" w:rsidR="002724EC" w:rsidRPr="00F76A6A" w:rsidRDefault="002724EC" w:rsidP="006B17D9">
            <w:pPr>
              <w:autoSpaceDE w:val="0"/>
              <w:autoSpaceDN w:val="0"/>
              <w:adjustRightInd w:val="0"/>
              <w:rPr>
                <w:rFonts w:cs="MyriadPro-It"/>
                <w:i/>
                <w:iCs/>
                <w:sz w:val="24"/>
                <w:szCs w:val="24"/>
              </w:rPr>
            </w:pPr>
          </w:p>
        </w:tc>
        <w:tc>
          <w:tcPr>
            <w:tcW w:w="3756" w:type="dxa"/>
          </w:tcPr>
          <w:p w14:paraId="0CB2D11E" w14:textId="77777777" w:rsidR="002724EC" w:rsidRPr="00F76A6A" w:rsidRDefault="002724EC" w:rsidP="006B17D9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Surround</w:t>
            </w:r>
          </w:p>
        </w:tc>
        <w:tc>
          <w:tcPr>
            <w:tcW w:w="3714" w:type="dxa"/>
          </w:tcPr>
          <w:p w14:paraId="0CB2D11F" w14:textId="77777777" w:rsidR="002724EC" w:rsidRPr="00F76A6A" w:rsidRDefault="002724EC" w:rsidP="006B17D9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barrier and irritant to various</w:t>
            </w:r>
          </w:p>
          <w:p w14:paraId="0CB2D120" w14:textId="77777777" w:rsidR="002724EC" w:rsidRPr="00F76A6A" w:rsidRDefault="002724EC" w:rsidP="002724EC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insects</w:t>
            </w:r>
          </w:p>
        </w:tc>
      </w:tr>
      <w:tr w:rsidR="002724EC" w:rsidRPr="00F76A6A" w14:paraId="0CB2D125" w14:textId="77777777" w:rsidTr="00097A27">
        <w:tc>
          <w:tcPr>
            <w:tcW w:w="2628" w:type="dxa"/>
          </w:tcPr>
          <w:p w14:paraId="0CB2D122" w14:textId="77777777" w:rsidR="002724EC" w:rsidRPr="00F76A6A" w:rsidRDefault="002724EC" w:rsidP="006C1E43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alathion</w:t>
            </w:r>
          </w:p>
        </w:tc>
        <w:tc>
          <w:tcPr>
            <w:tcW w:w="3756" w:type="dxa"/>
          </w:tcPr>
          <w:p w14:paraId="0CB2D123" w14:textId="77777777" w:rsidR="002724EC" w:rsidRPr="00F76A6A" w:rsidRDefault="002724EC" w:rsidP="006C1E43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alathion</w:t>
            </w:r>
          </w:p>
        </w:tc>
        <w:tc>
          <w:tcPr>
            <w:tcW w:w="3714" w:type="dxa"/>
          </w:tcPr>
          <w:p w14:paraId="0CB2D124" w14:textId="77777777" w:rsidR="002724EC" w:rsidRPr="00F76A6A" w:rsidRDefault="002724EC" w:rsidP="006C1E43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thrips, scales, lepidoptera</w:t>
            </w:r>
          </w:p>
        </w:tc>
      </w:tr>
      <w:tr w:rsidR="002724EC" w:rsidRPr="00F76A6A" w14:paraId="0CB2D129" w14:textId="77777777" w:rsidTr="00097A27">
        <w:tc>
          <w:tcPr>
            <w:tcW w:w="2628" w:type="dxa"/>
          </w:tcPr>
          <w:p w14:paraId="0CB2D126" w14:textId="77777777" w:rsidR="002724EC" w:rsidRPr="00F76A6A" w:rsidRDefault="002724EC" w:rsidP="00D04D6F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ethomyl</w:t>
            </w:r>
          </w:p>
        </w:tc>
        <w:tc>
          <w:tcPr>
            <w:tcW w:w="3756" w:type="dxa"/>
          </w:tcPr>
          <w:p w14:paraId="0CB2D127" w14:textId="77777777" w:rsidR="002724EC" w:rsidRPr="00F76A6A" w:rsidRDefault="002724EC" w:rsidP="00D04D6F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Lannate</w:t>
            </w:r>
            <w:proofErr w:type="spellEnd"/>
          </w:p>
        </w:tc>
        <w:tc>
          <w:tcPr>
            <w:tcW w:w="3714" w:type="dxa"/>
          </w:tcPr>
          <w:p w14:paraId="0CB2D128" w14:textId="5918FFC3" w:rsidR="002724EC" w:rsidRPr="00F76A6A" w:rsidRDefault="008724D7" w:rsidP="00D04D6F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L</w:t>
            </w:r>
            <w:r w:rsidR="002724EC" w:rsidRPr="00F76A6A">
              <w:rPr>
                <w:rFonts w:cs="MyriadPro-Regular"/>
                <w:sz w:val="24"/>
                <w:szCs w:val="24"/>
              </w:rPr>
              <w:t>epidoptera</w:t>
            </w:r>
          </w:p>
        </w:tc>
      </w:tr>
      <w:tr w:rsidR="002724EC" w:rsidRPr="00F76A6A" w14:paraId="0CB2D12D" w14:textId="77777777" w:rsidTr="00097A27">
        <w:tc>
          <w:tcPr>
            <w:tcW w:w="2628" w:type="dxa"/>
          </w:tcPr>
          <w:p w14:paraId="0CB2D12A" w14:textId="77777777" w:rsidR="002724EC" w:rsidRPr="00F76A6A" w:rsidRDefault="002724EC" w:rsidP="006576E1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sz w:val="24"/>
                <w:szCs w:val="24"/>
              </w:rPr>
              <w:t>methoxyfenozide</w:t>
            </w:r>
            <w:proofErr w:type="spellEnd"/>
            <w:r w:rsidRPr="00F76A6A">
              <w:rPr>
                <w:sz w:val="24"/>
                <w:szCs w:val="24"/>
              </w:rPr>
              <w:t xml:space="preserve"> </w:t>
            </w:r>
          </w:p>
        </w:tc>
        <w:tc>
          <w:tcPr>
            <w:tcW w:w="3756" w:type="dxa"/>
          </w:tcPr>
          <w:p w14:paraId="0CB2D12B" w14:textId="77777777" w:rsidR="002724EC" w:rsidRPr="00F76A6A" w:rsidRDefault="002724EC" w:rsidP="006576E1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Intrepid 2F</w:t>
            </w:r>
          </w:p>
        </w:tc>
        <w:tc>
          <w:tcPr>
            <w:tcW w:w="3714" w:type="dxa"/>
          </w:tcPr>
          <w:p w14:paraId="0CB2D12C" w14:textId="62F8BAA1" w:rsidR="002724EC" w:rsidRPr="00F76A6A" w:rsidRDefault="008724D7" w:rsidP="006576E1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L</w:t>
            </w:r>
            <w:r w:rsidR="002724EC" w:rsidRPr="00F76A6A">
              <w:rPr>
                <w:sz w:val="24"/>
                <w:szCs w:val="24"/>
              </w:rPr>
              <w:t>epidoptera</w:t>
            </w:r>
          </w:p>
        </w:tc>
      </w:tr>
      <w:tr w:rsidR="002724EC" w:rsidRPr="00F76A6A" w14:paraId="0CB2D133" w14:textId="77777777" w:rsidTr="00097A27">
        <w:tc>
          <w:tcPr>
            <w:tcW w:w="2628" w:type="dxa"/>
          </w:tcPr>
          <w:p w14:paraId="0CB2D12E" w14:textId="77777777" w:rsidR="002724EC" w:rsidRPr="00F76A6A" w:rsidRDefault="002724EC" w:rsidP="00173E2E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permethrin</w:t>
            </w:r>
          </w:p>
        </w:tc>
        <w:tc>
          <w:tcPr>
            <w:tcW w:w="3756" w:type="dxa"/>
          </w:tcPr>
          <w:p w14:paraId="0CB2D12F" w14:textId="77777777" w:rsidR="002724EC" w:rsidRPr="00F76A6A" w:rsidRDefault="007C59C5" w:rsidP="00173E2E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Permethrin, </w:t>
            </w:r>
            <w:r w:rsidR="002724EC" w:rsidRPr="00F76A6A">
              <w:rPr>
                <w:rFonts w:cs="MyriadPro-Regular"/>
                <w:sz w:val="24"/>
                <w:szCs w:val="24"/>
              </w:rPr>
              <w:t>Pounce, Ambush</w:t>
            </w:r>
          </w:p>
        </w:tc>
        <w:tc>
          <w:tcPr>
            <w:tcW w:w="3714" w:type="dxa"/>
          </w:tcPr>
          <w:p w14:paraId="0CB2D130" w14:textId="77777777" w:rsidR="002724EC" w:rsidRPr="00F76A6A" w:rsidRDefault="002724EC" w:rsidP="00173E2E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thrips, lepidoptera, lace bug,</w:t>
            </w:r>
          </w:p>
          <w:p w14:paraId="0CB2D131" w14:textId="77777777" w:rsidR="002724EC" w:rsidRPr="00F76A6A" w:rsidRDefault="002724EC" w:rsidP="00173E2E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mirids, </w:t>
            </w:r>
            <w:r w:rsidR="007C59C5" w:rsidRPr="00F76A6A">
              <w:rPr>
                <w:rFonts w:cs="MyriadPro-Regular"/>
                <w:sz w:val="24"/>
                <w:szCs w:val="24"/>
              </w:rPr>
              <w:t>b</w:t>
            </w:r>
            <w:r w:rsidRPr="00F76A6A">
              <w:rPr>
                <w:rFonts w:cs="MyriadPro-Regular"/>
                <w:sz w:val="24"/>
                <w:szCs w:val="24"/>
              </w:rPr>
              <w:t>rown soft scale, leaf</w:t>
            </w:r>
          </w:p>
          <w:p w14:paraId="0CB2D132" w14:textId="77777777" w:rsidR="002724EC" w:rsidRPr="00F76A6A" w:rsidRDefault="002724EC" w:rsidP="002724EC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hopper</w:t>
            </w:r>
            <w:r w:rsidR="007C59C5" w:rsidRPr="00F76A6A">
              <w:rPr>
                <w:rFonts w:cs="MyriadPro-Regular"/>
                <w:sz w:val="24"/>
                <w:szCs w:val="24"/>
              </w:rPr>
              <w:t xml:space="preserve">, mealybug, avocado </w:t>
            </w:r>
            <w:proofErr w:type="spellStart"/>
            <w:r w:rsidR="007C59C5" w:rsidRPr="00F76A6A">
              <w:rPr>
                <w:rFonts w:cs="MyriadPro-Regular"/>
                <w:sz w:val="24"/>
                <w:szCs w:val="24"/>
              </w:rPr>
              <w:t>lacebug</w:t>
            </w:r>
            <w:proofErr w:type="spellEnd"/>
          </w:p>
        </w:tc>
      </w:tr>
      <w:tr w:rsidR="002724EC" w:rsidRPr="00F76A6A" w14:paraId="0CB2D139" w14:textId="77777777" w:rsidTr="00097A27">
        <w:tc>
          <w:tcPr>
            <w:tcW w:w="2628" w:type="dxa"/>
          </w:tcPr>
          <w:p w14:paraId="0CB2D134" w14:textId="77777777" w:rsidR="002724EC" w:rsidRPr="00F76A6A" w:rsidRDefault="002724EC" w:rsidP="00DA529B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potassium salts of fatty acids </w:t>
            </w:r>
          </w:p>
          <w:p w14:paraId="0CB2D135" w14:textId="77777777" w:rsidR="002724EC" w:rsidRPr="00F76A6A" w:rsidRDefault="002724EC" w:rsidP="00DA529B">
            <w:pPr>
              <w:rPr>
                <w:sz w:val="24"/>
                <w:szCs w:val="24"/>
              </w:rPr>
            </w:pPr>
          </w:p>
        </w:tc>
        <w:tc>
          <w:tcPr>
            <w:tcW w:w="3756" w:type="dxa"/>
          </w:tcPr>
          <w:p w14:paraId="0CB2D136" w14:textId="77777777" w:rsidR="002724EC" w:rsidRPr="00F76A6A" w:rsidRDefault="00F76A6A" w:rsidP="00F76A6A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-</w:t>
            </w:r>
            <w:proofErr w:type="spellStart"/>
            <w:r w:rsidRPr="00F76A6A">
              <w:rPr>
                <w:rFonts w:cs="MyriadPro-Regular"/>
                <w:sz w:val="24"/>
                <w:szCs w:val="24"/>
              </w:rPr>
              <w:t>Pede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 xml:space="preserve">, </w:t>
            </w:r>
            <w:r w:rsidR="002724EC" w:rsidRPr="00F76A6A">
              <w:rPr>
                <w:rFonts w:cs="MyriadPro-Regular"/>
                <w:sz w:val="24"/>
                <w:szCs w:val="24"/>
              </w:rPr>
              <w:t>Safer Soap</w:t>
            </w:r>
          </w:p>
        </w:tc>
        <w:tc>
          <w:tcPr>
            <w:tcW w:w="3714" w:type="dxa"/>
          </w:tcPr>
          <w:p w14:paraId="0CB2D137" w14:textId="77777777" w:rsidR="002724EC" w:rsidRPr="00F76A6A" w:rsidRDefault="002724EC" w:rsidP="00DA529B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phids, lace bug, plant bugs,</w:t>
            </w:r>
          </w:p>
          <w:p w14:paraId="0CB2D138" w14:textId="77777777" w:rsidR="002724EC" w:rsidRPr="00F76A6A" w:rsidRDefault="002724EC" w:rsidP="002724EC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ites, thrips, scales</w:t>
            </w:r>
          </w:p>
        </w:tc>
      </w:tr>
      <w:tr w:rsidR="002724EC" w:rsidRPr="00F76A6A" w14:paraId="0CB2D13D" w14:textId="77777777" w:rsidTr="00097A27">
        <w:tc>
          <w:tcPr>
            <w:tcW w:w="2628" w:type="dxa"/>
          </w:tcPr>
          <w:p w14:paraId="0CB2D13A" w14:textId="77777777" w:rsidR="002724EC" w:rsidRPr="00F76A6A" w:rsidRDefault="002724EC" w:rsidP="00E244D8">
            <w:pPr>
              <w:autoSpaceDE w:val="0"/>
              <w:autoSpaceDN w:val="0"/>
              <w:adjustRightInd w:val="0"/>
              <w:rPr>
                <w:rFonts w:cs="MyriadPro-It"/>
                <w:i/>
                <w:iCs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pymetrozine</w:t>
            </w:r>
            <w:proofErr w:type="spellEnd"/>
          </w:p>
        </w:tc>
        <w:tc>
          <w:tcPr>
            <w:tcW w:w="3756" w:type="dxa"/>
          </w:tcPr>
          <w:p w14:paraId="0CB2D13B" w14:textId="77777777" w:rsidR="002724EC" w:rsidRPr="00F76A6A" w:rsidRDefault="002724EC" w:rsidP="00FB3D72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Endeavor</w:t>
            </w:r>
            <w:r w:rsidR="00FB3D72" w:rsidRPr="00F76A6A">
              <w:rPr>
                <w:rFonts w:cs="MyriadPro-Regular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714" w:type="dxa"/>
          </w:tcPr>
          <w:p w14:paraId="0CB2D13C" w14:textId="77777777" w:rsidR="002724EC" w:rsidRPr="00F76A6A" w:rsidRDefault="002724EC" w:rsidP="00E244D8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whiteflies, aphids</w:t>
            </w:r>
          </w:p>
        </w:tc>
      </w:tr>
      <w:tr w:rsidR="00097A27" w:rsidRPr="00F76A6A" w14:paraId="0CB2D13F" w14:textId="77777777" w:rsidTr="00097A27">
        <w:tc>
          <w:tcPr>
            <w:tcW w:w="10098" w:type="dxa"/>
            <w:gridSpan w:val="3"/>
            <w:tcBorders>
              <w:left w:val="nil"/>
              <w:bottom w:val="nil"/>
              <w:right w:val="nil"/>
            </w:tcBorders>
          </w:tcPr>
          <w:p w14:paraId="0CB2D13E" w14:textId="77777777" w:rsidR="00097A27" w:rsidRPr="00097A27" w:rsidRDefault="00097A27" w:rsidP="00097A27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cs="MyriadPro-Regular"/>
                <w:sz w:val="24"/>
                <w:szCs w:val="24"/>
              </w:rPr>
            </w:pPr>
            <w:r>
              <w:rPr>
                <w:rFonts w:cs="MyriadPro-Regular"/>
                <w:sz w:val="24"/>
                <w:szCs w:val="24"/>
              </w:rPr>
              <w:t>over     -</w:t>
            </w:r>
          </w:p>
        </w:tc>
      </w:tr>
      <w:tr w:rsidR="00497D70" w:rsidRPr="00F76A6A" w14:paraId="0CB2D143" w14:textId="77777777" w:rsidTr="00097A27">
        <w:tc>
          <w:tcPr>
            <w:tcW w:w="2628" w:type="dxa"/>
          </w:tcPr>
          <w:p w14:paraId="0CB2D140" w14:textId="77777777" w:rsidR="00497D70" w:rsidRPr="00F76A6A" w:rsidRDefault="00497D70" w:rsidP="00141D4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lastRenderedPageBreak/>
              <w:t>Pyrethrins</w:t>
            </w:r>
            <w:proofErr w:type="spellEnd"/>
          </w:p>
        </w:tc>
        <w:tc>
          <w:tcPr>
            <w:tcW w:w="3756" w:type="dxa"/>
          </w:tcPr>
          <w:p w14:paraId="0CB2D141" w14:textId="77777777" w:rsidR="00497D70" w:rsidRPr="00F76A6A" w:rsidRDefault="00497D70" w:rsidP="00141D40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PyGanic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 xml:space="preserve"> Crop Protection</w:t>
            </w:r>
          </w:p>
        </w:tc>
        <w:tc>
          <w:tcPr>
            <w:tcW w:w="3714" w:type="dxa"/>
          </w:tcPr>
          <w:p w14:paraId="0CB2D142" w14:textId="77777777" w:rsidR="00497D70" w:rsidRPr="00F76A6A" w:rsidRDefault="00497D70" w:rsidP="00141D40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aphids, lepidoptera, thrips, others</w:t>
            </w:r>
          </w:p>
        </w:tc>
      </w:tr>
      <w:tr w:rsidR="00497D70" w:rsidRPr="00F76A6A" w14:paraId="0CB2D147" w14:textId="77777777" w:rsidTr="00097A27">
        <w:tc>
          <w:tcPr>
            <w:tcW w:w="2628" w:type="dxa"/>
          </w:tcPr>
          <w:p w14:paraId="0CB2D144" w14:textId="77777777" w:rsidR="00497D70" w:rsidRPr="00F76A6A" w:rsidRDefault="00497D70" w:rsidP="00393E6F">
            <w:pPr>
              <w:autoSpaceDE w:val="0"/>
              <w:autoSpaceDN w:val="0"/>
              <w:adjustRightInd w:val="0"/>
              <w:rPr>
                <w:rFonts w:cs="MyriadPro-It"/>
                <w:i/>
                <w:iCs/>
                <w:sz w:val="24"/>
                <w:szCs w:val="24"/>
              </w:rPr>
            </w:pPr>
            <w:r>
              <w:br w:type="page"/>
            </w:r>
            <w:r w:rsidRPr="00F76A6A">
              <w:rPr>
                <w:rFonts w:cs="MyriadPro-Regular"/>
                <w:sz w:val="24"/>
                <w:szCs w:val="24"/>
              </w:rPr>
              <w:t>pyriproxyfen</w:t>
            </w:r>
          </w:p>
        </w:tc>
        <w:tc>
          <w:tcPr>
            <w:tcW w:w="3756" w:type="dxa"/>
          </w:tcPr>
          <w:p w14:paraId="0CB2D145" w14:textId="77777777" w:rsidR="00497D70" w:rsidRPr="00F76A6A" w:rsidRDefault="00497D70" w:rsidP="00393E6F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Esteem 8.6EC</w:t>
            </w:r>
          </w:p>
        </w:tc>
        <w:tc>
          <w:tcPr>
            <w:tcW w:w="3714" w:type="dxa"/>
          </w:tcPr>
          <w:p w14:paraId="0CB2D146" w14:textId="77777777" w:rsidR="00497D70" w:rsidRPr="00F76A6A" w:rsidRDefault="00497D70" w:rsidP="00C65EF5">
            <w:pPr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scales (insect growth regulator)</w:t>
            </w:r>
          </w:p>
        </w:tc>
      </w:tr>
      <w:tr w:rsidR="00497D70" w:rsidRPr="00F76A6A" w14:paraId="0CB2D14B" w14:textId="77777777" w:rsidTr="00097A27">
        <w:tc>
          <w:tcPr>
            <w:tcW w:w="2628" w:type="dxa"/>
          </w:tcPr>
          <w:p w14:paraId="0CB2D148" w14:textId="77777777" w:rsidR="00497D70" w:rsidRPr="00F76A6A" w:rsidRDefault="00497D70" w:rsidP="00C538BE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spinosad</w:t>
            </w:r>
            <w:proofErr w:type="spellEnd"/>
          </w:p>
        </w:tc>
        <w:tc>
          <w:tcPr>
            <w:tcW w:w="3756" w:type="dxa"/>
          </w:tcPr>
          <w:p w14:paraId="0CB2D149" w14:textId="77777777" w:rsidR="00497D70" w:rsidRPr="00F76A6A" w:rsidRDefault="00497D70" w:rsidP="00C538BE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SpinTor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 xml:space="preserve"> 2SC</w:t>
            </w:r>
          </w:p>
        </w:tc>
        <w:tc>
          <w:tcPr>
            <w:tcW w:w="3714" w:type="dxa"/>
          </w:tcPr>
          <w:p w14:paraId="0CB2D14A" w14:textId="14F1F9A4" w:rsidR="00497D70" w:rsidRPr="00F76A6A" w:rsidRDefault="008724D7" w:rsidP="00C538BE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L</w:t>
            </w:r>
            <w:r w:rsidR="00497D70" w:rsidRPr="00F76A6A">
              <w:rPr>
                <w:rFonts w:cs="MyriadPro-Regular"/>
                <w:sz w:val="24"/>
                <w:szCs w:val="24"/>
              </w:rPr>
              <w:t>epidoptera</w:t>
            </w:r>
          </w:p>
        </w:tc>
      </w:tr>
      <w:tr w:rsidR="00497D70" w:rsidRPr="00F76A6A" w14:paraId="0CB2D14F" w14:textId="77777777" w:rsidTr="00097A27">
        <w:tc>
          <w:tcPr>
            <w:tcW w:w="2628" w:type="dxa"/>
          </w:tcPr>
          <w:p w14:paraId="0CB2D14C" w14:textId="77777777" w:rsidR="00497D70" w:rsidRPr="00F76A6A" w:rsidRDefault="00497D70" w:rsidP="00C7404C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sz w:val="24"/>
                <w:szCs w:val="24"/>
              </w:rPr>
              <w:t>spirodiclofen</w:t>
            </w:r>
            <w:proofErr w:type="spellEnd"/>
            <w:r w:rsidRPr="00F76A6A">
              <w:rPr>
                <w:sz w:val="24"/>
                <w:szCs w:val="24"/>
              </w:rPr>
              <w:t xml:space="preserve"> </w:t>
            </w:r>
          </w:p>
        </w:tc>
        <w:tc>
          <w:tcPr>
            <w:tcW w:w="3756" w:type="dxa"/>
          </w:tcPr>
          <w:p w14:paraId="0CB2D14D" w14:textId="77777777" w:rsidR="00497D70" w:rsidRPr="00F76A6A" w:rsidRDefault="00497D70" w:rsidP="00C7404C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sz w:val="24"/>
                <w:szCs w:val="24"/>
              </w:rPr>
              <w:t>Envidor</w:t>
            </w:r>
            <w:proofErr w:type="spellEnd"/>
            <w:r w:rsidRPr="00F76A6A">
              <w:rPr>
                <w:sz w:val="24"/>
                <w:szCs w:val="24"/>
              </w:rPr>
              <w:t xml:space="preserve"> 2SC</w:t>
            </w:r>
          </w:p>
        </w:tc>
        <w:tc>
          <w:tcPr>
            <w:tcW w:w="3714" w:type="dxa"/>
          </w:tcPr>
          <w:p w14:paraId="0CB2D14E" w14:textId="77777777" w:rsidR="00497D70" w:rsidRPr="00F76A6A" w:rsidRDefault="00497D70" w:rsidP="00C7404C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 xml:space="preserve">mites </w:t>
            </w:r>
          </w:p>
        </w:tc>
      </w:tr>
      <w:tr w:rsidR="00497D70" w:rsidRPr="00F76A6A" w14:paraId="0CB2D154" w14:textId="77777777" w:rsidTr="00097A27">
        <w:tc>
          <w:tcPr>
            <w:tcW w:w="2628" w:type="dxa"/>
          </w:tcPr>
          <w:p w14:paraId="0CB2D150" w14:textId="77777777" w:rsidR="00497D70" w:rsidRPr="00F76A6A" w:rsidRDefault="00497D70" w:rsidP="007B4DB2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sulfur</w:t>
            </w:r>
          </w:p>
        </w:tc>
        <w:tc>
          <w:tcPr>
            <w:tcW w:w="3756" w:type="dxa"/>
          </w:tcPr>
          <w:p w14:paraId="0CB2D151" w14:textId="77777777" w:rsidR="00497D70" w:rsidRPr="00F76A6A" w:rsidRDefault="00497D70" w:rsidP="007B4DB2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Sulfur 6L, Sulfur Flowable,</w:t>
            </w:r>
          </w:p>
          <w:p w14:paraId="0CB2D152" w14:textId="77777777" w:rsidR="00497D70" w:rsidRPr="00F76A6A" w:rsidRDefault="00497D70" w:rsidP="007B4DB2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Thiolux</w:t>
            </w:r>
            <w:proofErr w:type="spellEnd"/>
          </w:p>
        </w:tc>
        <w:tc>
          <w:tcPr>
            <w:tcW w:w="3714" w:type="dxa"/>
          </w:tcPr>
          <w:p w14:paraId="0CB2D153" w14:textId="61AF8BD2" w:rsidR="00497D70" w:rsidRPr="00F76A6A" w:rsidRDefault="008724D7" w:rsidP="007B4DB2">
            <w:pPr>
              <w:rPr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M</w:t>
            </w:r>
            <w:r w:rsidR="00497D70" w:rsidRPr="00F76A6A">
              <w:rPr>
                <w:rFonts w:cs="MyriadPro-Regular"/>
                <w:sz w:val="24"/>
                <w:szCs w:val="24"/>
              </w:rPr>
              <w:t>ites</w:t>
            </w:r>
          </w:p>
        </w:tc>
      </w:tr>
      <w:tr w:rsidR="00497D70" w:rsidRPr="00F76A6A" w14:paraId="0CB2D158" w14:textId="77777777" w:rsidTr="00097A27">
        <w:tc>
          <w:tcPr>
            <w:tcW w:w="2628" w:type="dxa"/>
          </w:tcPr>
          <w:p w14:paraId="0CB2D155" w14:textId="77777777" w:rsidR="00497D70" w:rsidRPr="00F76A6A" w:rsidRDefault="00497D70" w:rsidP="00751EB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thiamethoxam</w:t>
            </w:r>
          </w:p>
        </w:tc>
        <w:tc>
          <w:tcPr>
            <w:tcW w:w="3756" w:type="dxa"/>
          </w:tcPr>
          <w:p w14:paraId="0CB2D156" w14:textId="77777777" w:rsidR="00497D70" w:rsidRPr="00F76A6A" w:rsidRDefault="00497D70" w:rsidP="00751EB8">
            <w:pPr>
              <w:rPr>
                <w:sz w:val="24"/>
                <w:szCs w:val="24"/>
              </w:rPr>
            </w:pPr>
            <w:proofErr w:type="spellStart"/>
            <w:r w:rsidRPr="00F76A6A">
              <w:rPr>
                <w:sz w:val="24"/>
                <w:szCs w:val="24"/>
              </w:rPr>
              <w:t>Actara</w:t>
            </w:r>
            <w:proofErr w:type="spellEnd"/>
          </w:p>
        </w:tc>
        <w:tc>
          <w:tcPr>
            <w:tcW w:w="3714" w:type="dxa"/>
          </w:tcPr>
          <w:p w14:paraId="0CB2D157" w14:textId="77777777" w:rsidR="00497D70" w:rsidRPr="00F76A6A" w:rsidRDefault="00497D70" w:rsidP="00751EB8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Aphids, leafhoppers, mealybugs, thrips, whiteflies</w:t>
            </w:r>
          </w:p>
        </w:tc>
      </w:tr>
      <w:tr w:rsidR="00497D70" w:rsidRPr="00F76A6A" w14:paraId="0CB2D160" w14:textId="77777777" w:rsidTr="00097A27">
        <w:tc>
          <w:tcPr>
            <w:tcW w:w="2628" w:type="dxa"/>
          </w:tcPr>
          <w:p w14:paraId="0CB2D159" w14:textId="77777777" w:rsidR="00497D70" w:rsidRPr="00F76A6A" w:rsidRDefault="00497D70" w:rsidP="00F95EDA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 xml:space="preserve">various refined horticultural oils </w:t>
            </w:r>
          </w:p>
          <w:p w14:paraId="0CB2D15A" w14:textId="77777777" w:rsidR="00497D70" w:rsidRPr="00F76A6A" w:rsidRDefault="00497D70" w:rsidP="00F95ED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3756" w:type="dxa"/>
          </w:tcPr>
          <w:p w14:paraId="0CB2D15B" w14:textId="77777777" w:rsidR="00497D70" w:rsidRPr="00F76A6A" w:rsidRDefault="00497D70" w:rsidP="00F95EDA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proofErr w:type="spellStart"/>
            <w:r w:rsidRPr="00F76A6A">
              <w:rPr>
                <w:rFonts w:cs="MyriadPro-Regular"/>
                <w:sz w:val="24"/>
                <w:szCs w:val="24"/>
              </w:rPr>
              <w:t>Sunspray</w:t>
            </w:r>
            <w:proofErr w:type="spellEnd"/>
            <w:r w:rsidRPr="00F76A6A">
              <w:rPr>
                <w:rFonts w:cs="MyriadPro-Regular"/>
                <w:sz w:val="24"/>
                <w:szCs w:val="24"/>
              </w:rPr>
              <w:t>, citrus spray oil, crop oil, FC 435-66, FC 455-88,</w:t>
            </w:r>
          </w:p>
          <w:p w14:paraId="0CB2D15C" w14:textId="77777777" w:rsidR="00497D70" w:rsidRPr="00F76A6A" w:rsidRDefault="00497D70" w:rsidP="00F95EDA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others</w:t>
            </w:r>
          </w:p>
          <w:p w14:paraId="0CB2D15D" w14:textId="77777777" w:rsidR="00497D70" w:rsidRPr="00F76A6A" w:rsidRDefault="00497D70" w:rsidP="00F95EDA">
            <w:pPr>
              <w:rPr>
                <w:sz w:val="24"/>
                <w:szCs w:val="24"/>
              </w:rPr>
            </w:pPr>
          </w:p>
        </w:tc>
        <w:tc>
          <w:tcPr>
            <w:tcW w:w="3714" w:type="dxa"/>
          </w:tcPr>
          <w:p w14:paraId="0CB2D15E" w14:textId="77777777" w:rsidR="00497D70" w:rsidRPr="00F76A6A" w:rsidRDefault="00497D70" w:rsidP="00F95EDA">
            <w:pPr>
              <w:autoSpaceDE w:val="0"/>
              <w:autoSpaceDN w:val="0"/>
              <w:adjustRightInd w:val="0"/>
              <w:rPr>
                <w:rFonts w:cs="MyriadPro-Regular"/>
                <w:sz w:val="24"/>
                <w:szCs w:val="24"/>
              </w:rPr>
            </w:pPr>
            <w:r w:rsidRPr="00F76A6A">
              <w:rPr>
                <w:rFonts w:cs="MyriadPro-Regular"/>
                <w:sz w:val="24"/>
                <w:szCs w:val="24"/>
              </w:rPr>
              <w:t>various aphids, mites, scales</w:t>
            </w:r>
          </w:p>
          <w:p w14:paraId="0CB2D15F" w14:textId="77777777" w:rsidR="00497D70" w:rsidRPr="00F76A6A" w:rsidRDefault="00497D70" w:rsidP="00F95EDA">
            <w:pPr>
              <w:rPr>
                <w:sz w:val="24"/>
                <w:szCs w:val="24"/>
              </w:rPr>
            </w:pPr>
          </w:p>
        </w:tc>
      </w:tr>
      <w:tr w:rsidR="00497D70" w:rsidRPr="00F76A6A" w14:paraId="0CB2D162" w14:textId="77777777" w:rsidTr="00097A27">
        <w:tc>
          <w:tcPr>
            <w:tcW w:w="10098" w:type="dxa"/>
            <w:gridSpan w:val="3"/>
          </w:tcPr>
          <w:p w14:paraId="0CB2D161" w14:textId="77777777" w:rsidR="00497D70" w:rsidRPr="00F76A6A" w:rsidRDefault="00497D70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 xml:space="preserve">1, non-bearing </w:t>
            </w:r>
          </w:p>
        </w:tc>
      </w:tr>
      <w:tr w:rsidR="00497D70" w:rsidRPr="00F76A6A" w14:paraId="0CB2D164" w14:textId="77777777" w:rsidTr="00097A27">
        <w:tc>
          <w:tcPr>
            <w:tcW w:w="10098" w:type="dxa"/>
            <w:gridSpan w:val="3"/>
          </w:tcPr>
          <w:p w14:paraId="0CB2D163" w14:textId="77777777" w:rsidR="00497D70" w:rsidRPr="00F76A6A" w:rsidRDefault="00497D70">
            <w:pPr>
              <w:rPr>
                <w:sz w:val="24"/>
                <w:szCs w:val="24"/>
              </w:rPr>
            </w:pPr>
            <w:r w:rsidRPr="00F76A6A">
              <w:rPr>
                <w:sz w:val="24"/>
                <w:szCs w:val="24"/>
              </w:rPr>
              <w:t>2, do not apply directly around the tree; apply only during non-fruiting periods</w:t>
            </w:r>
          </w:p>
        </w:tc>
      </w:tr>
    </w:tbl>
    <w:p w14:paraId="0CB2D165" w14:textId="77777777" w:rsidR="00497D70" w:rsidRPr="00EB4E80" w:rsidRDefault="00497D70" w:rsidP="00497D70">
      <w:pPr>
        <w:spacing w:after="0"/>
        <w:rPr>
          <w:rFonts w:ascii="Arial" w:hAnsi="Arial" w:cs="Arial"/>
          <w:sz w:val="16"/>
        </w:rPr>
      </w:pPr>
      <w:r w:rsidRPr="00EB4E80">
        <w:rPr>
          <w:rFonts w:ascii="Arial" w:hAnsi="Arial" w:cs="Arial"/>
          <w:sz w:val="16"/>
        </w:rPr>
        <w:t xml:space="preserve">(c://ext/handouts/2014/new </w:t>
      </w:r>
      <w:r>
        <w:rPr>
          <w:rFonts w:ascii="Arial" w:hAnsi="Arial" w:cs="Arial"/>
          <w:sz w:val="16"/>
        </w:rPr>
        <w:t>avocado</w:t>
      </w:r>
      <w:r w:rsidRPr="00EB4E80">
        <w:rPr>
          <w:rFonts w:ascii="Arial" w:hAnsi="Arial" w:cs="Arial"/>
          <w:sz w:val="16"/>
        </w:rPr>
        <w:t xml:space="preserve"> chemicals J Wasielweski.doc)</w:t>
      </w:r>
    </w:p>
    <w:p w14:paraId="0CB2D166" w14:textId="77777777" w:rsidR="00880967" w:rsidRPr="002A1EDB" w:rsidRDefault="00880967">
      <w:pPr>
        <w:rPr>
          <w:sz w:val="24"/>
          <w:szCs w:val="24"/>
        </w:rPr>
      </w:pPr>
    </w:p>
    <w:p w14:paraId="0CB2D167" w14:textId="77777777" w:rsidR="00B51312" w:rsidRPr="002A1EDB" w:rsidRDefault="00B51312">
      <w:pPr>
        <w:rPr>
          <w:sz w:val="24"/>
          <w:szCs w:val="24"/>
        </w:rPr>
      </w:pPr>
    </w:p>
    <w:sectPr w:rsidR="00B51312" w:rsidRPr="002A1EDB" w:rsidSect="002724E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I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4B5ED0"/>
    <w:multiLevelType w:val="hybridMultilevel"/>
    <w:tmpl w:val="1248C492"/>
    <w:lvl w:ilvl="0" w:tplc="237A4F0C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MyriadPro-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zW0NLEwNrA0MTZS0lEKTi0uzszPAykwrAUAxsFfmCwAAAA="/>
  </w:docVars>
  <w:rsids>
    <w:rsidRoot w:val="00081FF0"/>
    <w:rsid w:val="00081FF0"/>
    <w:rsid w:val="00097A27"/>
    <w:rsid w:val="002724EC"/>
    <w:rsid w:val="002A1EDB"/>
    <w:rsid w:val="002F242F"/>
    <w:rsid w:val="003D3FB3"/>
    <w:rsid w:val="00497D70"/>
    <w:rsid w:val="006B47F4"/>
    <w:rsid w:val="007C59C5"/>
    <w:rsid w:val="008672DF"/>
    <w:rsid w:val="008724D7"/>
    <w:rsid w:val="00880967"/>
    <w:rsid w:val="008F2020"/>
    <w:rsid w:val="009B720A"/>
    <w:rsid w:val="009C5223"/>
    <w:rsid w:val="00AA6CC2"/>
    <w:rsid w:val="00B51312"/>
    <w:rsid w:val="00C65EF5"/>
    <w:rsid w:val="00CB1ED0"/>
    <w:rsid w:val="00CD324E"/>
    <w:rsid w:val="00D47D72"/>
    <w:rsid w:val="00D973C1"/>
    <w:rsid w:val="00F76A6A"/>
    <w:rsid w:val="00F9180A"/>
    <w:rsid w:val="00FB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2D0D3"/>
  <w15:docId w15:val="{13AADC35-6E4F-4330-AE82-71D9A7E7D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1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7A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24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4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7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E29CE52044EE45B111CA31D98D93A1" ma:contentTypeVersion="0" ma:contentTypeDescription="Create a new document." ma:contentTypeScope="" ma:versionID="8d6eb1a5d6422b41f5de0ba88d7e62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f720c6cc9dfa2bb1a72929c3755645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441CB0-A134-4998-8832-1EFB8084EB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9C06B7-0E1A-4D24-B9AB-9A4DE2F55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8D71FD-692A-4340-9749-2DCE30EF608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sielewski, Jeff</dc:creator>
  <cp:lastModifiedBy>Carrillo,Daniel</cp:lastModifiedBy>
  <cp:revision>6</cp:revision>
  <dcterms:created xsi:type="dcterms:W3CDTF">2014-09-20T16:37:00Z</dcterms:created>
  <dcterms:modified xsi:type="dcterms:W3CDTF">2020-07-02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29CE52044EE45B111CA31D98D93A1</vt:lpwstr>
  </property>
  <property fmtid="{D5CDD505-2E9C-101B-9397-08002B2CF9AE}" pid="3" name="IsMyDocuments">
    <vt:bool>true</vt:bool>
  </property>
</Properties>
</file>